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31C66" w:rsidP="00131C66" w:rsidRDefault="00CD5059" w14:paraId="01FAFDBD" w14:textId="635CBD1D">
      <w:pPr>
        <w:pStyle w:val="Heading1"/>
        <w:jc w:val="center"/>
      </w:pPr>
      <w:r>
        <w:t>Problem</w:t>
      </w:r>
      <w:r w:rsidR="00230096">
        <w:t xml:space="preserve"> 3 - </w:t>
      </w:r>
      <w:r w:rsidR="008C550B">
        <w:t>Degustation</w:t>
      </w:r>
      <w:r w:rsidR="00230096">
        <w:t xml:space="preserve"> Party</w:t>
      </w:r>
    </w:p>
    <w:p w:rsidRPr="000A0A60" w:rsidR="000A0A60" w:rsidP="000A0A60" w:rsidRDefault="000A0A60" w14:paraId="6181CBCC" w14:textId="3F567D5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BFAD1DF" wp14:editId="183B1CED">
            <wp:extent cx="1514475" cy="1514475"/>
            <wp:effectExtent l="0" t="0" r="0" b="0"/>
            <wp:docPr id="10" name="Picture 10" descr="Vector Menu Cover Design, Menu Clipart, Brown, Knife And Fork PNG  Transparent Clipart Image and PSD File for Free Download | Menu cover  design, Menu cover, Cover 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ector Menu Cover Design, Menu Clipart, Brown, Knife And Fork PNG  Transparent Clipart Image and PSD File for Free Download | Menu cover  design, Menu cover, Cover desig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231" b="92769" l="1385" r="97077">
                                  <a14:foregroundMark x1="26769" y1="39077" x2="45077" y2="30923"/>
                                  <a14:foregroundMark x1="81846" y1="38769" x2="33538" y2="26000"/>
                                  <a14:foregroundMark x1="19231" y1="41077" x2="25231" y2="39846"/>
                                  <a14:foregroundMark x1="57538" y1="44769" x2="44308" y2="3092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1C66" w:rsidP="004470A3" w:rsidRDefault="00FC5185" w14:paraId="14E4DF7B" w14:textId="6508816E">
      <w:pPr>
        <w:jc w:val="center"/>
        <w:rPr>
          <w:i/>
          <w:iCs/>
        </w:rPr>
      </w:pPr>
      <w:r>
        <w:rPr>
          <w:i/>
          <w:iCs/>
        </w:rPr>
        <w:t xml:space="preserve">You throw a degustation </w:t>
      </w:r>
      <w:r w:rsidR="00230096">
        <w:rPr>
          <w:i/>
          <w:iCs/>
        </w:rPr>
        <w:t xml:space="preserve">dinner </w:t>
      </w:r>
      <w:r>
        <w:rPr>
          <w:i/>
          <w:iCs/>
        </w:rPr>
        <w:t>party and y</w:t>
      </w:r>
      <w:r w:rsidR="00131C66">
        <w:rPr>
          <w:i/>
          <w:iCs/>
        </w:rPr>
        <w:t xml:space="preserve">ou want to find out which meals your guests liked and how many meals they </w:t>
      </w:r>
      <w:r w:rsidR="004470A3">
        <w:rPr>
          <w:i/>
          <w:iCs/>
        </w:rPr>
        <w:t>did not</w:t>
      </w:r>
      <w:r w:rsidR="00131C66">
        <w:rPr>
          <w:i/>
          <w:iCs/>
        </w:rPr>
        <w:t xml:space="preserve"> like</w:t>
      </w:r>
      <w:r w:rsidR="004470A3">
        <w:rPr>
          <w:i/>
          <w:iCs/>
        </w:rPr>
        <w:t>.</w:t>
      </w:r>
    </w:p>
    <w:p w:rsidR="00131C66" w:rsidP="00131C66" w:rsidRDefault="00131C66" w14:paraId="2B5E1E6B" w14:textId="54CC6CDB">
      <w:pPr>
        <w:jc w:val="both"/>
        <w:rPr>
          <w:lang w:val="bg-BG"/>
        </w:rPr>
      </w:pPr>
      <w:r>
        <w:t xml:space="preserve">Create a program that keeps information about guests liked and </w:t>
      </w:r>
      <w:r w:rsidR="00435033">
        <w:t>disliked</w:t>
      </w:r>
      <w:r>
        <w:t xml:space="preserve"> meals.</w:t>
      </w:r>
    </w:p>
    <w:p w:rsidR="00131C66" w:rsidP="00131C66" w:rsidRDefault="00131C66" w14:paraId="54C1CA35" w14:textId="77777777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bookmarkStart w:name="_Hlk79065843" w:id="0"/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  <w:bookmarkEnd w:id="0"/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:rsidR="00131C66" w:rsidP="00131C66" w:rsidRDefault="00131C66" w14:paraId="29773D34" w14:textId="2132A1E0">
      <w:pPr>
        <w:pStyle w:val="ListParagraph"/>
        <w:numPr>
          <w:ilvl w:val="0"/>
          <w:numId w:val="41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bookmarkStart w:name="_Hlk79066285" w:id="1"/>
      <w:r>
        <w:rPr>
          <w:rFonts w:ascii="Consolas" w:hAnsi="Consolas"/>
          <w:b/>
        </w:rPr>
        <w:t>Like-{guest}-{mea</w:t>
      </w:r>
      <w:r w:rsidR="004D7740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}"</w:t>
      </w:r>
      <w:bookmarkEnd w:id="1"/>
      <w:r>
        <w:rPr>
          <w:rFonts w:ascii="Consolas" w:hAnsi="Consolas"/>
          <w:b/>
        </w:rPr>
        <w:t>:</w:t>
      </w:r>
    </w:p>
    <w:p w:rsidR="00131C66" w:rsidP="00131C66" w:rsidRDefault="00131C66" w14:paraId="5E73C796" w14:textId="0694F4FC">
      <w:pPr>
        <w:pStyle w:val="ListParagraph"/>
        <w:numPr>
          <w:ilvl w:val="1"/>
          <w:numId w:val="41"/>
        </w:numPr>
        <w:ind w:left="1440" w:hanging="360"/>
        <w:jc w:val="both"/>
        <w:rPr>
          <w:rFonts w:ascii="Consolas" w:hAnsi="Consolas"/>
          <w:b/>
        </w:rPr>
      </w:pPr>
      <w:r>
        <w:t>Add the</w:t>
      </w:r>
      <w:r w:rsidR="0013292A">
        <w:t xml:space="preserve"> </w:t>
      </w:r>
      <w:r w:rsidRPr="0013292A" w:rsidR="0013292A">
        <w:rPr>
          <w:b/>
          <w:bCs/>
        </w:rPr>
        <w:t>meal</w:t>
      </w:r>
      <w:r w:rsidR="0013292A">
        <w:t xml:space="preserve"> </w:t>
      </w:r>
      <w:r>
        <w:t>to the</w:t>
      </w:r>
      <w:r w:rsidR="0013292A">
        <w:t xml:space="preserve"> </w:t>
      </w:r>
      <w:r w:rsidRPr="0013292A" w:rsidR="0013292A">
        <w:rPr>
          <w:b/>
          <w:bCs/>
        </w:rPr>
        <w:t>guest's</w:t>
      </w:r>
      <w:r w:rsidR="0013292A">
        <w:t xml:space="preserve"> </w:t>
      </w:r>
      <w:r w:rsidRPr="0013292A">
        <w:rPr>
          <w:b/>
          <w:bCs/>
        </w:rPr>
        <w:t>collection</w:t>
      </w:r>
      <w:r>
        <w:t xml:space="preserve"> of meals.</w:t>
      </w:r>
    </w:p>
    <w:p w:rsidR="00131C66" w:rsidP="00131C66" w:rsidRDefault="00131C66" w14:paraId="1ABC9B36" w14:textId="645E8B44">
      <w:pPr>
        <w:pStyle w:val="ListParagraph"/>
        <w:numPr>
          <w:ilvl w:val="1"/>
          <w:numId w:val="41"/>
        </w:numPr>
        <w:ind w:left="1440" w:hanging="360"/>
        <w:jc w:val="both"/>
      </w:pPr>
      <w:r>
        <w:t xml:space="preserve">If the guest </w:t>
      </w:r>
      <w:r w:rsidR="00053562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</w:t>
      </w:r>
      <w:r w:rsidR="005B4F5C">
        <w:t>them and their meal</w:t>
      </w:r>
      <w:r>
        <w:t xml:space="preserve"> to your record. </w:t>
      </w:r>
    </w:p>
    <w:p w:rsidR="00131C66" w:rsidP="00131C66" w:rsidRDefault="00131C66" w14:paraId="509B38AA" w14:textId="16D3B89E">
      <w:pPr>
        <w:pStyle w:val="ListParagraph"/>
        <w:numPr>
          <w:ilvl w:val="1"/>
          <w:numId w:val="41"/>
        </w:numPr>
        <w:ind w:left="1440" w:hanging="360"/>
        <w:jc w:val="both"/>
      </w:pPr>
      <w:r>
        <w:t xml:space="preserve">If the guest </w:t>
      </w:r>
      <w:r>
        <w:rPr>
          <w:b/>
          <w:bCs/>
        </w:rPr>
        <w:t xml:space="preserve">already has the meal </w:t>
      </w:r>
      <w:r>
        <w:t xml:space="preserve">in </w:t>
      </w:r>
      <w:r w:rsidR="005B4F5C">
        <w:t>their</w:t>
      </w:r>
      <w:r>
        <w:t xml:space="preserve"> collection, </w:t>
      </w:r>
      <w:r w:rsidR="00053562">
        <w:t>do not</w:t>
      </w:r>
      <w:r>
        <w:t xml:space="preserve"> add it.</w:t>
      </w:r>
    </w:p>
    <w:p w:rsidR="00131C66" w:rsidP="00131C66" w:rsidRDefault="00131C66" w14:paraId="6DD9A7A0" w14:textId="29A570CA">
      <w:pPr>
        <w:pStyle w:val="ListParagraph"/>
        <w:numPr>
          <w:ilvl w:val="0"/>
          <w:numId w:val="41"/>
        </w:numPr>
        <w:ind w:left="720" w:hanging="360"/>
        <w:jc w:val="both"/>
      </w:pPr>
      <w:r>
        <w:rPr>
          <w:rFonts w:ascii="Consolas" w:hAnsi="Consolas"/>
          <w:b/>
        </w:rPr>
        <w:t>"</w:t>
      </w:r>
      <w:bookmarkStart w:name="_Hlk79066301" w:id="2"/>
      <w:r w:rsidR="00FC5185">
        <w:rPr>
          <w:rFonts w:ascii="Consolas" w:hAnsi="Consolas"/>
          <w:b/>
        </w:rPr>
        <w:t>Dis</w:t>
      </w:r>
      <w:r>
        <w:rPr>
          <w:rFonts w:ascii="Consolas" w:hAnsi="Consolas"/>
          <w:b/>
        </w:rPr>
        <w:t>like-{guest}-{meal}</w:t>
      </w:r>
      <w:bookmarkEnd w:id="2"/>
      <w:r>
        <w:rPr>
          <w:rFonts w:ascii="Consolas" w:hAnsi="Consolas"/>
          <w:b/>
        </w:rPr>
        <w:t>":</w:t>
      </w:r>
    </w:p>
    <w:p w:rsidR="00131C66" w:rsidP="00131C66" w:rsidRDefault="00131C66" w14:paraId="5200851B" w14:textId="767FC727">
      <w:pPr>
        <w:pStyle w:val="ListParagraph"/>
        <w:numPr>
          <w:ilvl w:val="1"/>
          <w:numId w:val="41"/>
        </w:numPr>
        <w:ind w:left="1440" w:hanging="360"/>
        <w:jc w:val="both"/>
      </w:pPr>
      <w:r>
        <w:rPr>
          <w:b/>
        </w:rPr>
        <w:t xml:space="preserve">Remove </w:t>
      </w:r>
      <w:r>
        <w:rPr>
          <w:bCs/>
        </w:rPr>
        <w:t>the meal of the guest’s collection</w:t>
      </w:r>
      <w:r w:rsidR="00FB2382">
        <w:rPr>
          <w:bCs/>
        </w:rPr>
        <w:t xml:space="preserve"> of liked meals</w:t>
      </w:r>
      <w:r>
        <w:rPr>
          <w:bCs/>
        </w:rPr>
        <w:t xml:space="preserve"> and print: </w:t>
      </w:r>
    </w:p>
    <w:p w:rsidRPr="00F67104" w:rsidR="00131C66" w:rsidP="00131C66" w:rsidRDefault="00131C66" w14:paraId="78FF50DF" w14:textId="77777777">
      <w:pPr>
        <w:pStyle w:val="ListParagraph"/>
        <w:ind w:left="1440"/>
        <w:jc w:val="both"/>
        <w:rPr>
          <w:rFonts w:ascii="Consolas" w:hAnsi="Consolas"/>
          <w:b/>
          <w:lang w:val="bg-BG"/>
        </w:rPr>
      </w:pPr>
      <w:bookmarkStart w:name="_Hlk79066322" w:id="3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like the {meal}."</w:t>
      </w:r>
    </w:p>
    <w:bookmarkEnd w:id="3"/>
    <w:p w:rsidR="00131C66" w:rsidP="00131C66" w:rsidRDefault="00131C66" w14:paraId="75CE62B6" w14:textId="2D9CDC8E">
      <w:pPr>
        <w:pStyle w:val="ListParagraph"/>
        <w:ind w:left="1440"/>
        <w:jc w:val="both"/>
        <w:rPr>
          <w:b w:val="1"/>
          <w:bCs w:val="1"/>
        </w:rPr>
      </w:pPr>
      <w:r w:rsidRPr="396ECB86" w:rsidR="00131C66">
        <w:rPr>
          <w:b w:val="1"/>
          <w:bCs w:val="1"/>
        </w:rPr>
        <w:t>You must keep the count of unliked meals of all unliked meals!</w:t>
      </w:r>
    </w:p>
    <w:p w:rsidR="00131C66" w:rsidP="00131C66" w:rsidRDefault="00131C66" w14:paraId="09ADC8F2" w14:textId="3DD93288">
      <w:pPr>
        <w:pStyle w:val="ListParagraph"/>
        <w:numPr>
          <w:ilvl w:val="1"/>
          <w:numId w:val="41"/>
        </w:numPr>
        <w:ind w:left="1440" w:hanging="360"/>
        <w:jc w:val="both"/>
      </w:pPr>
      <w:r>
        <w:rPr>
          <w:bCs/>
        </w:rPr>
        <w:t>If the guest does</w:t>
      </w:r>
      <w:r w:rsidR="0013292A">
        <w:rPr>
          <w:bCs/>
        </w:rPr>
        <w:t xml:space="preserve"> </w:t>
      </w:r>
      <w:r>
        <w:rPr>
          <w:bCs/>
        </w:rPr>
        <w:t>n</w:t>
      </w:r>
      <w:r w:rsidR="0013292A">
        <w:rPr>
          <w:bCs/>
        </w:rPr>
        <w:t>o</w:t>
      </w:r>
      <w:r>
        <w:rPr>
          <w:bCs/>
        </w:rPr>
        <w:t>t exist, print:</w:t>
      </w:r>
    </w:p>
    <w:p w:rsidRPr="0013292A" w:rsidR="00131C66" w:rsidP="00131C66" w:rsidRDefault="00131C66" w14:paraId="6B02A3E2" w14:textId="77777777">
      <w:pPr>
        <w:pStyle w:val="ListParagraph"/>
        <w:ind w:left="1440"/>
        <w:jc w:val="both"/>
        <w:rPr>
          <w:rFonts w:ascii="Consolas" w:hAnsi="Consolas"/>
          <w:b/>
        </w:rPr>
      </w:pPr>
      <w:r>
        <w:rPr>
          <w:bCs/>
        </w:rPr>
        <w:t xml:space="preserve"> </w:t>
      </w:r>
      <w:bookmarkStart w:name="_Hlk79066342" w:id="4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is not at the party</w:t>
      </w:r>
      <w:r w:rsidRPr="0013292A">
        <w:rPr>
          <w:rFonts w:ascii="Consolas" w:hAnsi="Consolas"/>
          <w:b/>
        </w:rPr>
        <w:t>.</w:t>
      </w:r>
      <w:bookmarkEnd w:id="4"/>
      <w:r w:rsidRPr="0013292A">
        <w:rPr>
          <w:rFonts w:ascii="Consolas" w:hAnsi="Consolas"/>
          <w:b/>
        </w:rPr>
        <w:t>"</w:t>
      </w:r>
    </w:p>
    <w:p w:rsidR="00131C66" w:rsidP="00131C66" w:rsidRDefault="00131C66" w14:paraId="5F56093D" w14:textId="47D4D9FB">
      <w:pPr>
        <w:pStyle w:val="ListParagraph"/>
        <w:numPr>
          <w:ilvl w:val="1"/>
          <w:numId w:val="41"/>
        </w:numPr>
        <w:ind w:left="1440" w:hanging="360"/>
        <w:jc w:val="both"/>
      </w:pPr>
      <w:r>
        <w:rPr>
          <w:bCs/>
        </w:rPr>
        <w:t>If the guest does</w:t>
      </w:r>
      <w:r w:rsidR="0013292A">
        <w:rPr>
          <w:bCs/>
        </w:rPr>
        <w:t xml:space="preserve"> no</w:t>
      </w:r>
      <w:r>
        <w:rPr>
          <w:bCs/>
        </w:rPr>
        <w:t>t have the meal at the like list, print:</w:t>
      </w:r>
    </w:p>
    <w:p w:rsidRPr="0013292A" w:rsidR="00131C66" w:rsidP="00131C66" w:rsidRDefault="00131C66" w14:paraId="02AD57FC" w14:textId="77777777">
      <w:pPr>
        <w:pStyle w:val="ListParagraph"/>
        <w:ind w:left="1440"/>
        <w:jc w:val="both"/>
        <w:rPr>
          <w:rFonts w:ascii="Consolas" w:hAnsi="Consolas"/>
          <w:b/>
        </w:rPr>
      </w:pPr>
      <w:r w:rsidRPr="0013292A">
        <w:rPr>
          <w:rFonts w:ascii="Consolas" w:hAnsi="Consolas"/>
          <w:bCs/>
        </w:rPr>
        <w:t xml:space="preserve"> </w:t>
      </w:r>
      <w:bookmarkStart w:name="_Hlk79066356" w:id="5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have the {meal} in his/her collection.</w:t>
      </w:r>
      <w:bookmarkEnd w:id="5"/>
      <w:r w:rsidRPr="0013292A">
        <w:rPr>
          <w:rFonts w:ascii="Consolas" w:hAnsi="Consolas"/>
          <w:b/>
        </w:rPr>
        <w:t>"</w:t>
      </w:r>
    </w:p>
    <w:p w:rsidR="00131C66" w:rsidP="00131C66" w:rsidRDefault="00131C66" w14:paraId="4F150476" w14:textId="04615FA0">
      <w:pPr>
        <w:jc w:val="both"/>
      </w:pPr>
      <w:r w:rsidR="00131C66">
        <w:rPr/>
        <w:t xml:space="preserve">In the end, you </w:t>
      </w:r>
      <w:r w:rsidR="0013292A">
        <w:rPr/>
        <w:t>should</w:t>
      </w:r>
      <w:r w:rsidR="00131C66">
        <w:rPr/>
        <w:t xml:space="preserve"> </w:t>
      </w:r>
      <w:r w:rsidRPr="396ECB86" w:rsidR="00131C66">
        <w:rPr>
          <w:b w:val="1"/>
          <w:bCs w:val="1"/>
        </w:rPr>
        <w:t>print the guests with their liked meals.</w:t>
      </w:r>
      <w:r w:rsidR="00131C66">
        <w:rPr/>
        <w:t xml:space="preserve"> Then print the count of </w:t>
      </w:r>
      <w:r w:rsidRPr="396ECB86" w:rsidR="00131C66">
        <w:rPr>
          <w:b w:val="1"/>
          <w:bCs w:val="1"/>
        </w:rPr>
        <w:t xml:space="preserve">unliked meals </w:t>
      </w:r>
      <w:r w:rsidR="00131C66">
        <w:rPr/>
        <w:t>in the format below</w:t>
      </w:r>
      <w:r w:rsidR="0013292A">
        <w:rPr/>
        <w:t>:</w:t>
      </w:r>
    </w:p>
    <w:p w:rsidR="00131C66" w:rsidP="00131C66" w:rsidRDefault="00053562" w14:paraId="7458F942" w14:textId="2983F256">
      <w:pPr>
        <w:jc w:val="both"/>
        <w:rPr>
          <w:rFonts w:ascii="Consolas" w:hAnsi="Consolas"/>
          <w:b/>
        </w:rPr>
      </w:pPr>
      <w:bookmarkStart w:name="_Hlk79066372" w:id="6"/>
      <w:r>
        <w:rPr>
          <w:rFonts w:ascii="Consolas" w:hAnsi="Consolas"/>
          <w:b/>
          <w:lang w:val="bg-BG"/>
        </w:rPr>
        <w:t>"</w:t>
      </w:r>
      <w:r w:rsidR="00131C66">
        <w:rPr>
          <w:rFonts w:ascii="Consolas" w:hAnsi="Consolas"/>
          <w:b/>
        </w:rPr>
        <w:t>{Guest1}: {meal1}, {meal2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...</w:t>
      </w:r>
      <w:r w:rsidR="00131C66">
        <w:rPr>
          <w:rFonts w:ascii="Consolas" w:hAnsi="Consolas"/>
          <w:b/>
        </w:rPr>
        <w:t xml:space="preserve"> {meal</w:t>
      </w:r>
      <w:r>
        <w:rPr>
          <w:rFonts w:ascii="Consolas" w:hAnsi="Consolas"/>
          <w:b/>
        </w:rPr>
        <w:t>N</w:t>
      </w:r>
      <w:r w:rsidR="00131C66">
        <w:rPr>
          <w:rFonts w:ascii="Consolas" w:hAnsi="Consolas"/>
          <w:b/>
        </w:rPr>
        <w:t>}</w:t>
      </w:r>
      <w:bookmarkEnd w:id="6"/>
    </w:p>
    <w:p w:rsidR="00131C66" w:rsidP="00131C66" w:rsidRDefault="00131C66" w14:paraId="145F5A61" w14:textId="45F4934D">
      <w:pPr>
        <w:jc w:val="both"/>
        <w:rPr>
          <w:rFonts w:ascii="Consolas" w:hAnsi="Consolas"/>
          <w:b/>
        </w:rPr>
      </w:pPr>
      <w:bookmarkStart w:name="_Hlk79066379" w:id="7"/>
      <w:r>
        <w:rPr>
          <w:rFonts w:ascii="Consolas" w:hAnsi="Consolas"/>
          <w:b/>
        </w:rPr>
        <w:t>{Guest2}: {meal1}, {meal2}</w:t>
      </w:r>
      <w:r w:rsidR="00053562">
        <w:rPr>
          <w:rFonts w:ascii="Consolas" w:hAnsi="Consolas"/>
          <w:b/>
        </w:rPr>
        <w:t xml:space="preserve"> ... {mealN}</w:t>
      </w:r>
    </w:p>
    <w:p w:rsidR="00131C66" w:rsidP="00131C66" w:rsidRDefault="00230096" w14:paraId="291B0964" w14:textId="3FE85CA1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:rsidR="00053562" w:rsidP="00131C66" w:rsidRDefault="00053562" w14:paraId="3D12D6B8" w14:textId="2219317B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GuestN}: {meal1}, {meal2} ... {mealN}</w:t>
      </w:r>
    </w:p>
    <w:p w:rsidR="0013292A" w:rsidP="00131C66" w:rsidRDefault="00131C66" w14:paraId="7D2A8E4F" w14:textId="3B540A3A">
      <w:pPr>
        <w:jc w:val="both"/>
        <w:rPr>
          <w:rFonts w:ascii="Consolas" w:hAnsi="Consolas"/>
          <w:b/>
        </w:rPr>
      </w:pPr>
      <w:bookmarkStart w:name="_Hlk79066389" w:id="8"/>
      <w:bookmarkEnd w:id="7"/>
      <w:r>
        <w:rPr>
          <w:rFonts w:ascii="Consolas" w:hAnsi="Consolas"/>
          <w:b/>
        </w:rPr>
        <w:t>Unliked meals: {count of all unliked meals}</w:t>
      </w:r>
      <w:r w:rsidR="00053562">
        <w:rPr>
          <w:rFonts w:ascii="Consolas" w:hAnsi="Consolas"/>
          <w:b/>
        </w:rPr>
        <w:t>"</w:t>
      </w:r>
    </w:p>
    <w:bookmarkEnd w:id="8"/>
    <w:p w:rsidR="00131C66" w:rsidP="00131C66" w:rsidRDefault="00131C66" w14:paraId="05AB56A3" w14:textId="77777777">
      <w:pPr>
        <w:pStyle w:val="Heading3"/>
      </w:pPr>
      <w:r>
        <w:t>Input</w:t>
      </w:r>
    </w:p>
    <w:p w:rsidR="00131C66" w:rsidP="00131C66" w:rsidRDefault="00131C66" w14:paraId="1927655D" w14:textId="77777777">
      <w:pPr>
        <w:numPr>
          <w:ilvl w:val="0"/>
          <w:numId w:val="42"/>
        </w:numPr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  <w:r>
        <w:t xml:space="preserve"> command.</w:t>
      </w:r>
    </w:p>
    <w:p w:rsidR="0013292A" w:rsidP="00F67104" w:rsidRDefault="00131C66" w14:paraId="431F4F5C" w14:textId="71C64350">
      <w:pPr>
        <w:numPr>
          <w:ilvl w:val="0"/>
          <w:numId w:val="42"/>
        </w:numPr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:rsidR="00131C66" w:rsidP="00131C66" w:rsidRDefault="00131C66" w14:paraId="1830631E" w14:textId="77777777">
      <w:pPr>
        <w:pStyle w:val="Heading3"/>
      </w:pPr>
      <w:r>
        <w:t>Output</w:t>
      </w:r>
    </w:p>
    <w:p w:rsidR="00131C66" w:rsidP="00131C66" w:rsidRDefault="00131C66" w14:paraId="13573F1B" w14:textId="77777777">
      <w:pPr>
        <w:pStyle w:val="ListParagraph"/>
        <w:numPr>
          <w:ilvl w:val="0"/>
          <w:numId w:val="40"/>
        </w:numPr>
        <w:ind w:left="720" w:hanging="360"/>
      </w:pPr>
      <w:r>
        <w:rPr>
          <w:b/>
          <w:bCs/>
        </w:rPr>
        <w:t>Print</w:t>
      </w:r>
      <w:r>
        <w:t xml:space="preserve"> the guests with their </w:t>
      </w:r>
      <w:r>
        <w:rPr>
          <w:b/>
        </w:rPr>
        <w:t>meals</w:t>
      </w:r>
      <w:r>
        <w:t xml:space="preserve"> in the </w:t>
      </w:r>
      <w:r>
        <w:rPr>
          <w:b/>
        </w:rPr>
        <w:t>format</w:t>
      </w:r>
      <w:r>
        <w:t xml:space="preserve"> described above.</w:t>
      </w:r>
    </w:p>
    <w:p w:rsidR="0013292A" w:rsidP="000A0A60" w:rsidRDefault="00131C66" w14:paraId="4A6DA1EA" w14:textId="50AE9097">
      <w:pPr>
        <w:pStyle w:val="ListParagraph"/>
        <w:numPr>
          <w:ilvl w:val="0"/>
          <w:numId w:val="40"/>
        </w:numPr>
        <w:ind w:left="720" w:hanging="360"/>
      </w:pPr>
      <w:r>
        <w:rPr>
          <w:b/>
          <w:bCs/>
        </w:rPr>
        <w:t>Print</w:t>
      </w:r>
      <w:r>
        <w:t xml:space="preserve"> the count of </w:t>
      </w:r>
      <w:r>
        <w:rPr>
          <w:b/>
        </w:rPr>
        <w:t xml:space="preserve">unliked meals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:rsidR="00131C66" w:rsidP="00131C66" w:rsidRDefault="00131C66" w14:paraId="4D55BF6A" w14:textId="77777777">
      <w:pPr>
        <w:pStyle w:val="Heading3"/>
      </w:pPr>
      <w:r>
        <w:lastRenderedPageBreak/>
        <w:t>Examples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131C66" w:rsidTr="5D7D4150" w14:paraId="2E5C2A7F" w14:textId="77777777">
        <w:trPr>
          <w:trHeight w:val="444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053562" w:rsidR="00131C66" w:rsidP="00131C66" w:rsidRDefault="00131C66" w14:paraId="6D9D15FA" w14:textId="77777777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053562" w:rsidR="00131C66" w:rsidP="00850B88" w:rsidRDefault="00131C66" w14:paraId="3E611B2C" w14:textId="77777777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131C66" w:rsidTr="5D7D4150" w14:paraId="18B0EEBB" w14:textId="77777777">
        <w:trPr>
          <w:trHeight w:val="234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1C66" w:rsidP="00850B88" w:rsidRDefault="00131C66" w14:paraId="20D716DE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hrimps</w:t>
            </w:r>
          </w:p>
          <w:p w:rsidR="00131C66" w:rsidP="00850B88" w:rsidRDefault="00131C66" w14:paraId="7694F61F" w14:textId="75737E3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oup</w:t>
            </w:r>
          </w:p>
          <w:p w:rsidRPr="00053562" w:rsidR="0013292A" w:rsidP="00850B88" w:rsidRDefault="0013292A" w14:paraId="6ABE67C3" w14:textId="259F84E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Penelope-dessert</w:t>
            </w:r>
          </w:p>
          <w:p w:rsidRPr="00053562" w:rsidR="00131C66" w:rsidP="00850B88" w:rsidRDefault="00131C66" w14:paraId="4BB2FB4C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Misho-salad</w:t>
            </w:r>
          </w:p>
          <w:p w:rsidRPr="00053562" w:rsidR="00131C66" w:rsidP="00850B88" w:rsidRDefault="00131C66" w14:paraId="63C4C9F7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1C66" w:rsidP="00850B88" w:rsidRDefault="00131C66" w14:paraId="0F84F29C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 w:rsidR="00131C66">
              <w:rPr>
                <w:rFonts w:ascii="Consolas" w:hAnsi="Consolas"/>
              </w:rPr>
              <w:t>Krisi: shrimps, soup</w:t>
            </w:r>
          </w:p>
          <w:p w:rsidRPr="00053562" w:rsidR="00131C66" w:rsidP="5D7D4150" w:rsidRDefault="00435033" w14:paraId="0CD5F96F" w14:textId="35B651AF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5D7D4150" w:rsidR="00435033">
              <w:rPr>
                <w:rFonts w:ascii="Consolas" w:hAnsi="Consolas"/>
              </w:rPr>
              <w:t>Penelope</w:t>
            </w:r>
            <w:r w:rsidRPr="5D7D4150" w:rsidR="00131C66">
              <w:rPr>
                <w:rFonts w:ascii="Consolas" w:hAnsi="Consolas"/>
              </w:rPr>
              <w:t>: dessert</w:t>
            </w:r>
          </w:p>
          <w:p w:rsidRPr="00053562" w:rsidR="00131C66" w:rsidP="5D7D4150" w:rsidRDefault="00435033" w14:paraId="343AC01C" w14:textId="49390367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5D7D4150" w:rsidR="00131C66">
              <w:rPr>
                <w:rFonts w:ascii="Consolas" w:hAnsi="Consolas"/>
              </w:rPr>
              <w:t>Misho: salad</w:t>
            </w:r>
          </w:p>
          <w:p w:rsidRPr="00053562" w:rsidR="00131C66" w:rsidP="00850B88" w:rsidRDefault="00131C66" w14:paraId="4CE8C3EB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Unliked meals: 0</w:t>
            </w:r>
          </w:p>
        </w:tc>
      </w:tr>
      <w:tr w:rsidR="00131C66" w:rsidTr="5D7D4150" w14:paraId="259D87E5" w14:textId="77777777">
        <w:trPr>
          <w:trHeight w:val="214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1C66" w:rsidP="00850B88" w:rsidRDefault="00131C66" w14:paraId="6898CDE2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hrimps</w:t>
            </w:r>
          </w:p>
          <w:p w:rsidRPr="00053562" w:rsidR="00131C66" w:rsidP="00850B88" w:rsidRDefault="00217A01" w14:paraId="491F53DB" w14:textId="19FDE5A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Pr="00053562" w:rsidR="00131C66">
              <w:rPr>
                <w:rFonts w:ascii="Consolas" w:hAnsi="Consolas"/>
              </w:rPr>
              <w:t>like-Vili-carp</w:t>
            </w:r>
          </w:p>
          <w:p w:rsidRPr="00053562" w:rsidR="00131C66" w:rsidP="00850B88" w:rsidRDefault="00217A01" w14:paraId="51E0E2F5" w14:textId="1E25D5E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Pr="00053562" w:rsidR="00131C66">
              <w:rPr>
                <w:rFonts w:ascii="Consolas" w:hAnsi="Consolas"/>
              </w:rPr>
              <w:t>like-Krisi-salad</w:t>
            </w:r>
          </w:p>
          <w:p w:rsidRPr="00053562" w:rsidR="00131C66" w:rsidP="00850B88" w:rsidRDefault="00131C66" w14:paraId="459276C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1C66" w:rsidP="00850B88" w:rsidRDefault="00131C66" w14:paraId="1EE44468" w14:textId="77777777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>Vili is not at the party.</w:t>
            </w:r>
          </w:p>
          <w:p w:rsidRPr="00053562" w:rsidR="00131C66" w:rsidP="00850B88" w:rsidRDefault="00131C66" w14:paraId="36210A85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 doesn't have the salad in his/her collection</w:t>
            </w:r>
            <w:r w:rsidRPr="00053562">
              <w:rPr>
                <w:rFonts w:ascii="Consolas" w:hAnsi="Consolas"/>
              </w:rPr>
              <w:t>.</w:t>
            </w:r>
          </w:p>
          <w:p w:rsidRPr="0013292A" w:rsidR="00131C66" w:rsidP="00850B88" w:rsidRDefault="00131C66" w14:paraId="2DA25658" w14:textId="48A81D8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:</w:t>
            </w:r>
            <w:r w:rsidR="0013292A">
              <w:rPr>
                <w:rFonts w:ascii="Consolas" w:hAnsi="Consolas"/>
              </w:rPr>
              <w:t xml:space="preserve"> </w:t>
            </w:r>
            <w:r w:rsidRPr="00053562" w:rsidR="0013292A">
              <w:rPr>
                <w:rFonts w:ascii="Consolas" w:hAnsi="Consolas"/>
              </w:rPr>
              <w:t>shrimps</w:t>
            </w:r>
          </w:p>
          <w:p w:rsidRPr="0013292A" w:rsidR="00131C66" w:rsidP="00850B88" w:rsidRDefault="00131C66" w14:paraId="47D731C7" w14:textId="6004FD9F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 w:rsidR="0013292A">
              <w:rPr>
                <w:rFonts w:ascii="Consolas" w:hAnsi="Consolas"/>
              </w:rPr>
              <w:t>0</w:t>
            </w:r>
          </w:p>
        </w:tc>
      </w:tr>
      <w:tr w:rsidR="0013292A" w:rsidTr="5D7D4150" w14:paraId="56DC14A1" w14:textId="77777777">
        <w:trPr>
          <w:trHeight w:val="58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053562" w:rsidR="0013292A" w:rsidP="0013292A" w:rsidRDefault="0013292A" w14:paraId="2BFD5463" w14:textId="1AF5E23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</w:p>
          <w:p w:rsidRPr="00053562" w:rsidR="0013292A" w:rsidP="0013292A" w:rsidRDefault="00217A01" w14:paraId="2F9AF47C" w14:textId="0F86ED5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is</w:t>
            </w:r>
            <w:r w:rsidRPr="00053562" w:rsidR="0013292A">
              <w:rPr>
                <w:rFonts w:ascii="Consolas" w:hAnsi="Consolas"/>
              </w:rPr>
              <w:t>like-</w:t>
            </w:r>
            <w:r w:rsidR="0013292A">
              <w:rPr>
                <w:rFonts w:ascii="Consolas" w:hAnsi="Consolas"/>
              </w:rPr>
              <w:t>Katy</w:t>
            </w:r>
            <w:r w:rsidRPr="00053562" w:rsidR="0013292A">
              <w:rPr>
                <w:rFonts w:ascii="Consolas" w:hAnsi="Consolas"/>
              </w:rPr>
              <w:t>-</w:t>
            </w:r>
            <w:r w:rsidR="0013292A">
              <w:rPr>
                <w:rFonts w:ascii="Consolas" w:hAnsi="Consolas"/>
              </w:rPr>
              <w:t>fish</w:t>
            </w:r>
          </w:p>
          <w:p w:rsidRPr="00F3102D" w:rsidR="0013292A" w:rsidP="0013292A" w:rsidRDefault="0013292A" w14:paraId="71BFDC54" w14:textId="66A212F5">
            <w:pPr>
              <w:spacing w:after="0" w:line="360" w:lineRule="auto"/>
              <w:rPr>
                <w:b/>
                <w:bCs/>
                <w:lang w:val="bg-BG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Pr="00053562" w:rsidR="0013292A" w:rsidP="0013292A" w:rsidRDefault="0013292A" w14:paraId="48F7874C" w14:textId="422D23FB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doesn't like the </w:t>
            </w:r>
            <w:r w:rsidR="00E92E11"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:rsidRPr="0013292A" w:rsidR="0013292A" w:rsidP="0013292A" w:rsidRDefault="0013292A" w14:paraId="3FB73ADB" w14:textId="7A5A25B6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:rsidRPr="00053562" w:rsidR="0013292A" w:rsidP="0013292A" w:rsidRDefault="0013292A" w14:paraId="687475E7" w14:textId="0B2F9B7E">
            <w:pPr>
              <w:spacing w:after="0" w:line="360" w:lineRule="auto"/>
              <w:rPr>
                <w:b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 w:rsidR="00E92E11">
              <w:rPr>
                <w:rFonts w:ascii="Consolas" w:hAnsi="Consolas"/>
              </w:rPr>
              <w:t>1</w:t>
            </w:r>
          </w:p>
        </w:tc>
      </w:tr>
    </w:tbl>
    <w:p w:rsidR="006A58A3" w:rsidP="006A58A3" w:rsidRDefault="006A58A3" w14:paraId="0E862A40" w14:textId="0D8C42D3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FC5185">
        <w:rPr>
          <w:lang w:val="en-GB"/>
        </w:rPr>
        <w:t>Examples</w:t>
      </w:r>
    </w:p>
    <w:p w:rsidR="006A58A3" w:rsidP="006A58A3" w:rsidRDefault="006A58A3" w14:paraId="4C0F7F17" w14:textId="77777777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1B69CB" w:rsidTr="5D7D4150" w14:paraId="05E1B334" w14:textId="77777777">
        <w:trPr>
          <w:trHeight w:val="444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053562" w:rsidR="001B69CB" w:rsidP="00850B88" w:rsidRDefault="001B69CB" w14:paraId="66CDBE0D" w14:textId="77777777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053562" w:rsidR="001B69CB" w:rsidP="00850B88" w:rsidRDefault="001B69CB" w14:paraId="7E00F5C6" w14:textId="77777777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1B69CB" w:rsidTr="5D7D4150" w14:paraId="7EF9BD47" w14:textId="77777777">
        <w:trPr>
          <w:trHeight w:val="2340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B69CB" w:rsidP="00850B88" w:rsidRDefault="00517D31" w14:paraId="3EA4988C" w14:textId="1802CE36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</w:t>
            </w:r>
            <w:r w:rsidRPr="00053562" w:rsidR="001B69CB">
              <w:rPr>
                <w:rFonts w:ascii="Consolas" w:hAnsi="Consolas"/>
              </w:rPr>
              <w:t>Like-Krisi-shrimps</w:t>
            </w:r>
            <w:r w:rsidRPr="00053562">
              <w:rPr>
                <w:rFonts w:ascii="Consolas" w:hAnsi="Consolas"/>
              </w:rPr>
              <w:t>",</w:t>
            </w:r>
          </w:p>
          <w:p w:rsidR="001B69CB" w:rsidP="00850B88" w:rsidRDefault="00517D31" w14:paraId="4B7D17B6" w14:textId="101003C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Pr="00053562" w:rsidR="001B69CB">
              <w:rPr>
                <w:rFonts w:ascii="Consolas" w:hAnsi="Consolas"/>
              </w:rPr>
              <w:t>Like-Krisi-soup</w:t>
            </w:r>
            <w:r w:rsidRPr="00053562">
              <w:rPr>
                <w:rFonts w:ascii="Consolas" w:hAnsi="Consolas"/>
              </w:rPr>
              <w:t>",</w:t>
            </w:r>
          </w:p>
          <w:p w:rsidRPr="0013292A" w:rsidR="0013292A" w:rsidP="00850B88" w:rsidRDefault="0013292A" w14:paraId="516C8476" w14:textId="06A3AB95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Like-Penelope-dessert",</w:t>
            </w:r>
          </w:p>
          <w:p w:rsidRPr="00053562" w:rsidR="001B69CB" w:rsidP="00850B88" w:rsidRDefault="00517D31" w14:paraId="19038DB1" w14:textId="6AD9F31C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Pr="00053562" w:rsidR="001B69CB">
              <w:rPr>
                <w:rFonts w:ascii="Consolas" w:hAnsi="Consolas"/>
              </w:rPr>
              <w:t>Like-Misho-salad</w:t>
            </w:r>
            <w:r w:rsidRPr="00053562">
              <w:rPr>
                <w:rFonts w:ascii="Consolas" w:hAnsi="Consolas"/>
              </w:rPr>
              <w:t>",</w:t>
            </w:r>
          </w:p>
          <w:p w:rsidRPr="00053562" w:rsidR="001B69CB" w:rsidP="00850B88" w:rsidRDefault="00517D31" w14:paraId="41E560E7" w14:textId="1A265F12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Pr="00053562" w:rsidR="001B69CB">
              <w:rPr>
                <w:rFonts w:ascii="Consolas" w:hAnsi="Consolas"/>
              </w:rPr>
              <w:t>Stop</w:t>
            </w:r>
            <w:r w:rsidRPr="00053562">
              <w:rPr>
                <w:rFonts w:ascii="Consolas" w:hAnsi="Consolas"/>
              </w:rPr>
              <w:t>"])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B69CB" w:rsidP="00850B88" w:rsidRDefault="001B69CB" w14:paraId="3CD695F7" w14:textId="5456BA0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 w:rsidR="5C345E44">
              <w:rPr>
                <w:rFonts w:ascii="Consolas" w:hAnsi="Consolas"/>
              </w:rPr>
              <w:t>Krisi: shrimps, soup</w:t>
            </w:r>
          </w:p>
          <w:p w:rsidRPr="00053562" w:rsidR="001B69CB" w:rsidP="5D7D4150" w:rsidRDefault="00435033" w14:paraId="2FACA408" w14:textId="1C355E6D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5D7D4150" w:rsidR="00435033">
              <w:rPr>
                <w:rFonts w:ascii="Consolas" w:hAnsi="Consolas"/>
              </w:rPr>
              <w:t>Penelope</w:t>
            </w:r>
            <w:r w:rsidRPr="5D7D4150" w:rsidR="5C345E44">
              <w:rPr>
                <w:rFonts w:ascii="Consolas" w:hAnsi="Consolas"/>
              </w:rPr>
              <w:t>: dessert</w:t>
            </w:r>
          </w:p>
          <w:p w:rsidRPr="00053562" w:rsidR="001B69CB" w:rsidP="5D7D4150" w:rsidRDefault="00435033" w14:paraId="0F440C6F" w14:textId="2014ABD4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5D7D4150" w:rsidR="5C345E44">
              <w:rPr>
                <w:rFonts w:ascii="Consolas" w:hAnsi="Consolas"/>
              </w:rPr>
              <w:t>Misho: salad</w:t>
            </w:r>
          </w:p>
          <w:p w:rsidRPr="00053562" w:rsidR="001B69CB" w:rsidP="00850B88" w:rsidRDefault="001B69CB" w14:paraId="409DC0C9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Unliked meals: 0</w:t>
            </w:r>
          </w:p>
        </w:tc>
      </w:tr>
      <w:tr w:rsidR="001B69CB" w:rsidTr="5D7D4150" w14:paraId="3F40630D" w14:textId="77777777">
        <w:trPr>
          <w:trHeight w:val="214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B69CB" w:rsidP="00850B88" w:rsidRDefault="00517D31" w14:paraId="626CCAF8" w14:textId="3F84C793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</w:t>
            </w:r>
            <w:r w:rsidRPr="00053562" w:rsidR="001B69CB">
              <w:rPr>
                <w:rFonts w:ascii="Consolas" w:hAnsi="Consolas"/>
              </w:rPr>
              <w:t>Like-Krisi-shrimps</w:t>
            </w:r>
            <w:r w:rsidRPr="00053562">
              <w:rPr>
                <w:rFonts w:ascii="Consolas" w:hAnsi="Consolas"/>
              </w:rPr>
              <w:t>",</w:t>
            </w:r>
          </w:p>
          <w:p w:rsidRPr="00053562" w:rsidR="001B69CB" w:rsidP="00850B88" w:rsidRDefault="00517D31" w14:paraId="02B3645D" w14:textId="36163A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217A01">
              <w:rPr>
                <w:rFonts w:ascii="Consolas" w:hAnsi="Consolas"/>
              </w:rPr>
              <w:t>Dis</w:t>
            </w:r>
            <w:r w:rsidRPr="00053562" w:rsidR="001B69CB">
              <w:rPr>
                <w:rFonts w:ascii="Consolas" w:hAnsi="Consolas"/>
              </w:rPr>
              <w:t>like-Vili-carp</w:t>
            </w:r>
            <w:r w:rsidRPr="00053562">
              <w:rPr>
                <w:rFonts w:ascii="Consolas" w:hAnsi="Consolas"/>
              </w:rPr>
              <w:t>",</w:t>
            </w:r>
          </w:p>
          <w:p w:rsidRPr="00053562" w:rsidR="001B69CB" w:rsidP="00850B88" w:rsidRDefault="00517D31" w14:paraId="371DF636" w14:textId="0328BB62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217A01">
              <w:rPr>
                <w:rFonts w:ascii="Consolas" w:hAnsi="Consolas"/>
              </w:rPr>
              <w:t>Dis</w:t>
            </w:r>
            <w:r w:rsidRPr="00053562" w:rsidR="001B69CB">
              <w:rPr>
                <w:rFonts w:ascii="Consolas" w:hAnsi="Consolas"/>
              </w:rPr>
              <w:t>like-Krisi-salad</w:t>
            </w:r>
            <w:r w:rsidRPr="00053562">
              <w:rPr>
                <w:rFonts w:ascii="Consolas" w:hAnsi="Consolas"/>
              </w:rPr>
              <w:t>",</w:t>
            </w:r>
          </w:p>
          <w:p w:rsidRPr="00053562" w:rsidR="001B69CB" w:rsidP="00850B88" w:rsidRDefault="00517D31" w14:paraId="7E0B7402" w14:textId="1620A9F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lastRenderedPageBreak/>
              <w:t>"</w:t>
            </w:r>
            <w:r w:rsidRPr="00053562" w:rsidR="001B69CB">
              <w:rPr>
                <w:rFonts w:ascii="Consolas" w:hAnsi="Consolas"/>
              </w:rPr>
              <w:t>Stop</w:t>
            </w:r>
            <w:r w:rsidRPr="00053562">
              <w:rPr>
                <w:rFonts w:ascii="Consolas" w:hAnsi="Consolas"/>
              </w:rPr>
              <w:t>"])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292A" w:rsidP="0013292A" w:rsidRDefault="0013292A" w14:paraId="66BCDB3C" w14:textId="77777777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lastRenderedPageBreak/>
              <w:t>Vili is not at the party.</w:t>
            </w:r>
          </w:p>
          <w:p w:rsidRPr="00053562" w:rsidR="0013292A" w:rsidP="0013292A" w:rsidRDefault="0013292A" w14:paraId="76337AB7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 doesn't have the salad in his/her collection</w:t>
            </w:r>
            <w:r w:rsidRPr="00053562">
              <w:rPr>
                <w:rFonts w:ascii="Consolas" w:hAnsi="Consolas"/>
              </w:rPr>
              <w:t>.</w:t>
            </w:r>
          </w:p>
          <w:p w:rsidRPr="0013292A" w:rsidR="0013292A" w:rsidP="0013292A" w:rsidRDefault="0013292A" w14:paraId="2FF7AA3B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:</w:t>
            </w:r>
            <w:r>
              <w:rPr>
                <w:rFonts w:ascii="Consolas" w:hAnsi="Consolas"/>
              </w:rPr>
              <w:t xml:space="preserve"> </w:t>
            </w:r>
            <w:r w:rsidRPr="00053562">
              <w:rPr>
                <w:rFonts w:ascii="Consolas" w:hAnsi="Consolas"/>
              </w:rPr>
              <w:t>shrimps</w:t>
            </w:r>
          </w:p>
          <w:p w:rsidRPr="00053562" w:rsidR="001B69CB" w:rsidP="0013292A" w:rsidRDefault="0013292A" w14:paraId="36463A89" w14:textId="0CE8BF5C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lastRenderedPageBreak/>
              <w:t xml:space="preserve">Unliked meals: </w:t>
            </w:r>
            <w:r>
              <w:rPr>
                <w:rFonts w:ascii="Consolas" w:hAnsi="Consolas"/>
              </w:rPr>
              <w:t>0</w:t>
            </w:r>
          </w:p>
        </w:tc>
      </w:tr>
      <w:tr w:rsidR="0013292A" w:rsidTr="5D7D4150" w14:paraId="6749178F" w14:textId="77777777">
        <w:trPr>
          <w:trHeight w:val="1284"/>
        </w:trPr>
        <w:tc>
          <w:tcPr>
            <w:tcW w:w="483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292A" w:rsidP="0013292A" w:rsidRDefault="0013292A" w14:paraId="7CB0946E" w14:textId="7F03F05F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:rsidRPr="00053562" w:rsidR="0013292A" w:rsidP="0013292A" w:rsidRDefault="0013292A" w14:paraId="1D3B3E71" w14:textId="7E814E22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</w:t>
            </w:r>
            <w:r w:rsidR="00217A01"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:rsidRPr="00053562" w:rsidR="0013292A" w:rsidP="0013292A" w:rsidRDefault="0013292A" w14:paraId="14A5924C" w14:textId="6F28D7B9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608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053562" w:rsidR="0013292A" w:rsidP="0013292A" w:rsidRDefault="0013292A" w14:paraId="69B328CB" w14:textId="764B0192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doesn't like the </w:t>
            </w:r>
            <w:r w:rsidR="00E92E11"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:rsidRPr="0013292A" w:rsidR="0013292A" w:rsidP="0013292A" w:rsidRDefault="0013292A" w14:paraId="1930DD9F" w14:textId="77777777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:rsidRPr="00053562" w:rsidR="0013292A" w:rsidP="0013292A" w:rsidRDefault="0013292A" w14:paraId="2EEA22E2" w14:textId="3718CCF6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 w:rsidR="00E92E11">
              <w:rPr>
                <w:rFonts w:ascii="Consolas" w:hAnsi="Consolas"/>
              </w:rPr>
              <w:t>1</w:t>
            </w:r>
          </w:p>
        </w:tc>
      </w:tr>
    </w:tbl>
    <w:p w:rsidR="00131C66" w:rsidP="00131C66" w:rsidRDefault="00131C66" w14:paraId="07743F09" w14:textId="77777777"/>
    <w:p w:rsidRPr="00131C66" w:rsidR="00640502" w:rsidP="00131C66" w:rsidRDefault="00640502" w14:paraId="592EBD29" w14:textId="51658AA2"/>
    <w:sectPr w:rsidRPr="00131C66" w:rsidR="00640502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6344F" w:rsidP="008068A2" w:rsidRDefault="0066344F" w14:paraId="3455968D" w14:textId="77777777">
      <w:pPr>
        <w:spacing w:after="0" w:line="240" w:lineRule="auto"/>
      </w:pPr>
      <w:r>
        <w:separator/>
      </w:r>
    </w:p>
  </w:endnote>
  <w:endnote w:type="continuationSeparator" w:id="0">
    <w:p w:rsidR="0066344F" w:rsidP="008068A2" w:rsidRDefault="0066344F" w14:paraId="2ECE983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881864" w:rsidP="00881864" w:rsidRDefault="00881864" w14:paraId="72D71342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0AC389" wp14:editId="77FC42A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881864" w:rsidP="00881864" w:rsidRDefault="00881864" w14:paraId="7D604CBF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00AC389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881864" w:rsidP="00881864" w:rsidRDefault="00881864" w14:paraId="7D604CBF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95B904" wp14:editId="41E798B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881864" w:rsidP="00881864" w:rsidRDefault="00881864" w14:paraId="726D2CD3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9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:rsidRPr="00596AA5" w:rsidR="00881864" w:rsidP="00881864" w:rsidRDefault="00881864" w14:paraId="615D9B27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614C9" wp14:editId="6D28594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F50494" wp14:editId="35BD863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D3E89E" wp14:editId="568FC5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873A6B" wp14:editId="32D90BA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A05437" wp14:editId="60CBA05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D21133" wp14:editId="5BEAC03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C22F1" wp14:editId="33355D2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4386B3" wp14:editId="3693393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72263" wp14:editId="31BF124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395B904">
              <v:textbox inset=".5mm,1.2mm,.5mm,.5mm">
                <w:txbxContent>
                  <w:p w:rsidRPr="002C539D" w:rsidR="00881864" w:rsidP="00881864" w:rsidRDefault="00881864" w14:paraId="726D2CD3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881864" w:rsidP="00881864" w:rsidRDefault="00881864" w14:paraId="615D9B27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614C9" wp14:editId="6D28594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F50494" wp14:editId="35BD863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D3E89E" wp14:editId="568FC5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873A6B" wp14:editId="32D90BA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A05437" wp14:editId="60CBA05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D21133" wp14:editId="5BEAC03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C22F1" wp14:editId="33355D2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4386B3" wp14:editId="3693393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72263" wp14:editId="31BF124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CDA31D1" wp14:editId="09B6058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FDF2F7" wp14:editId="775EC40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3CCDE0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993E3CB" wp14:editId="099697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881864" w:rsidP="00881864" w:rsidRDefault="00881864" w14:paraId="0A2CC6E6" w14:textId="034BD78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6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6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0993E3CB">
              <v:textbox inset="0,0,0,0">
                <w:txbxContent>
                  <w:p w:rsidRPr="00596AA5" w:rsidR="00881864" w:rsidP="00881864" w:rsidRDefault="00881864" w14:paraId="0A2CC6E6" w14:textId="034BD78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6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6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881864" w:rsidR="004E4C1E" w:rsidP="00881864" w:rsidRDefault="004E4C1E" w14:paraId="33067A2B" w14:textId="176E4B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6344F" w:rsidP="008068A2" w:rsidRDefault="0066344F" w14:paraId="013BB14E" w14:textId="77777777">
      <w:pPr>
        <w:spacing w:after="0" w:line="240" w:lineRule="auto"/>
      </w:pPr>
      <w:r>
        <w:separator/>
      </w:r>
    </w:p>
  </w:footnote>
  <w:footnote w:type="continuationSeparator" w:id="0">
    <w:p w:rsidR="0066344F" w:rsidP="008068A2" w:rsidRDefault="0066344F" w14:paraId="2750EF4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483CA9"/>
    <w:multiLevelType w:val="hybridMultilevel"/>
    <w:tmpl w:val="D8327A78"/>
    <w:name w:val="Numbered list 1"/>
    <w:lvl w:ilvl="0" w:tplc="C510876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11468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4E364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53AA1A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01214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0D0629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22858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E5695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EE28D9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9C01373"/>
    <w:multiLevelType w:val="hybridMultilevel"/>
    <w:tmpl w:val="87540CBE"/>
    <w:name w:val="Numbered list 3"/>
    <w:lvl w:ilvl="0" w:tplc="20AA751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wMLIAYiNLSyUdpeDU4uLM/DyQAuNaAChUX/0sAAAA"/>
  </w:docVars>
  <w:rsids>
    <w:rsidRoot w:val="008068A2"/>
    <w:rsid w:val="000006BB"/>
    <w:rsid w:val="00002C1C"/>
    <w:rsid w:val="00007044"/>
    <w:rsid w:val="0001451E"/>
    <w:rsid w:val="00023DC6"/>
    <w:rsid w:val="00025F04"/>
    <w:rsid w:val="00053562"/>
    <w:rsid w:val="00064D15"/>
    <w:rsid w:val="0008559D"/>
    <w:rsid w:val="00086727"/>
    <w:rsid w:val="0009209B"/>
    <w:rsid w:val="0009614E"/>
    <w:rsid w:val="000A0A60"/>
    <w:rsid w:val="000A6794"/>
    <w:rsid w:val="000B39E6"/>
    <w:rsid w:val="000B56F0"/>
    <w:rsid w:val="000C5361"/>
    <w:rsid w:val="00103906"/>
    <w:rsid w:val="0011300F"/>
    <w:rsid w:val="001275B9"/>
    <w:rsid w:val="00131C66"/>
    <w:rsid w:val="001329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9CB"/>
    <w:rsid w:val="001B7060"/>
    <w:rsid w:val="001C1FCD"/>
    <w:rsid w:val="001D2464"/>
    <w:rsid w:val="001D50AE"/>
    <w:rsid w:val="001E1161"/>
    <w:rsid w:val="001E3FEF"/>
    <w:rsid w:val="00202683"/>
    <w:rsid w:val="00215FCE"/>
    <w:rsid w:val="00217A01"/>
    <w:rsid w:val="00230096"/>
    <w:rsid w:val="002326A7"/>
    <w:rsid w:val="00232E7D"/>
    <w:rsid w:val="00256B56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97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033"/>
    <w:rsid w:val="004470A3"/>
    <w:rsid w:val="004651B6"/>
    <w:rsid w:val="00470921"/>
    <w:rsid w:val="0047331A"/>
    <w:rsid w:val="00473C7B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740"/>
    <w:rsid w:val="004E0D4F"/>
    <w:rsid w:val="004E4C1E"/>
    <w:rsid w:val="0050017E"/>
    <w:rsid w:val="00503820"/>
    <w:rsid w:val="005054C7"/>
    <w:rsid w:val="00507F81"/>
    <w:rsid w:val="00516B39"/>
    <w:rsid w:val="005172E9"/>
    <w:rsid w:val="00517B12"/>
    <w:rsid w:val="00517D31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44F"/>
    <w:rsid w:val="006640AE"/>
    <w:rsid w:val="00670041"/>
    <w:rsid w:val="00671FE2"/>
    <w:rsid w:val="00686C0C"/>
    <w:rsid w:val="00695634"/>
    <w:rsid w:val="006A2531"/>
    <w:rsid w:val="006A58A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9D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864"/>
    <w:rsid w:val="008B07D7"/>
    <w:rsid w:val="008B557F"/>
    <w:rsid w:val="008C2344"/>
    <w:rsid w:val="008C2B83"/>
    <w:rsid w:val="008C550B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F6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05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5A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E11"/>
    <w:rsid w:val="00EA1019"/>
    <w:rsid w:val="00EA3B29"/>
    <w:rsid w:val="00EB7421"/>
    <w:rsid w:val="00EC36F5"/>
    <w:rsid w:val="00EC5A4D"/>
    <w:rsid w:val="00ED0DEA"/>
    <w:rsid w:val="00ED73C4"/>
    <w:rsid w:val="00EE0AC2"/>
    <w:rsid w:val="00F20B48"/>
    <w:rsid w:val="00F258BA"/>
    <w:rsid w:val="00F27E9C"/>
    <w:rsid w:val="00F3102D"/>
    <w:rsid w:val="00F41F41"/>
    <w:rsid w:val="00F46918"/>
    <w:rsid w:val="00F46DDE"/>
    <w:rsid w:val="00F655ED"/>
    <w:rsid w:val="00F67104"/>
    <w:rsid w:val="00F7033C"/>
    <w:rsid w:val="00F773B9"/>
    <w:rsid w:val="00F96D0D"/>
    <w:rsid w:val="00F976AD"/>
    <w:rsid w:val="00FA6461"/>
    <w:rsid w:val="00FB2382"/>
    <w:rsid w:val="00FC5185"/>
    <w:rsid w:val="00FE038F"/>
    <w:rsid w:val="00FF54FD"/>
    <w:rsid w:val="396ECB86"/>
    <w:rsid w:val="4160034E"/>
    <w:rsid w:val="560FBA8D"/>
    <w:rsid w:val="5C345E44"/>
    <w:rsid w:val="5D7D4150"/>
    <w:rsid w:val="5FE8A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4CD8D-A696-4E7B-A067-88CDFCEB282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Meals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6</revision>
  <lastPrinted>2015-10-26T22:35:00.0000000Z</lastPrinted>
  <dcterms:created xsi:type="dcterms:W3CDTF">2019-11-12T12:29:00.0000000Z</dcterms:created>
  <dcterms:modified xsi:type="dcterms:W3CDTF">2022-03-11T15:33:15.0204055Z</dcterms:modified>
  <category>computer programming;programming;software development;software engineering</category>
</coreProperties>
</file>